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81DBD" w14:textId="4A78A887" w:rsidR="004A726B" w:rsidRDefault="00F913C4" w:rsidP="00F913C4">
      <w:pPr>
        <w:pStyle w:val="Heading2"/>
        <w:jc w:val="center"/>
        <w:rPr>
          <w:sz w:val="28"/>
          <w:szCs w:val="22"/>
        </w:rPr>
      </w:pPr>
      <w:r w:rsidRPr="00F913C4">
        <w:rPr>
          <w:sz w:val="28"/>
          <w:szCs w:val="22"/>
        </w:rPr>
        <w:t>Plain Language Summary Template and Instructions for Texas Pollutant Discharge Elimination System (TPDES)</w:t>
      </w:r>
      <w:r w:rsidR="002B6551">
        <w:rPr>
          <w:sz w:val="28"/>
          <w:szCs w:val="22"/>
        </w:rPr>
        <w:t xml:space="preserve"> and Texas Land Application (TLAP) Permit </w:t>
      </w:r>
      <w:r w:rsidRPr="00F913C4">
        <w:rPr>
          <w:sz w:val="28"/>
          <w:szCs w:val="22"/>
        </w:rPr>
        <w:t>Applications</w:t>
      </w:r>
    </w:p>
    <w:p w14:paraId="623CB339" w14:textId="77777777" w:rsidR="00EC1BB1" w:rsidRDefault="00EC1BB1" w:rsidP="00F913C4">
      <w:pPr>
        <w:pStyle w:val="BodyText"/>
        <w:rPr>
          <w:sz w:val="22"/>
          <w:szCs w:val="28"/>
        </w:rPr>
      </w:pPr>
    </w:p>
    <w:p w14:paraId="6A549DA7" w14:textId="77777777" w:rsidR="002B6551" w:rsidRDefault="002B6551" w:rsidP="00F913C4">
      <w:pPr>
        <w:pStyle w:val="BodyText"/>
        <w:rPr>
          <w:sz w:val="22"/>
          <w:szCs w:val="28"/>
        </w:rPr>
      </w:pPr>
    </w:p>
    <w:p w14:paraId="1DF66794" w14:textId="42ACA4F1" w:rsidR="002B6551" w:rsidRPr="002B6551" w:rsidRDefault="00E926BB" w:rsidP="002B6551">
      <w:pPr>
        <w:pStyle w:val="BodyText"/>
        <w:rPr>
          <w:b/>
          <w:bCs/>
          <w:sz w:val="22"/>
          <w:szCs w:val="28"/>
        </w:rPr>
      </w:pPr>
      <w:r>
        <w:rPr>
          <w:b/>
          <w:bCs/>
          <w:sz w:val="22"/>
          <w:szCs w:val="28"/>
        </w:rPr>
        <w:t xml:space="preserve">ENGLISH TEMPLATE </w:t>
      </w:r>
      <w:r w:rsidR="002B6551" w:rsidRPr="002B6551">
        <w:rPr>
          <w:b/>
          <w:bCs/>
          <w:sz w:val="22"/>
          <w:szCs w:val="28"/>
        </w:rPr>
        <w:t>FOR TPDES or TLAP NEW/RENEWAL/AMENDMENT APPLICATIONS</w:t>
      </w:r>
    </w:p>
    <w:p w14:paraId="167E9B0F" w14:textId="6FF42CBE" w:rsidR="002B6551" w:rsidRDefault="002B6551" w:rsidP="002B6551">
      <w:pPr>
        <w:pStyle w:val="BodyText"/>
        <w:rPr>
          <w:b/>
          <w:bCs/>
          <w:sz w:val="22"/>
          <w:szCs w:val="28"/>
        </w:rPr>
      </w:pPr>
      <w:r w:rsidRPr="002B6551">
        <w:rPr>
          <w:b/>
          <w:bCs/>
          <w:sz w:val="22"/>
          <w:szCs w:val="28"/>
        </w:rPr>
        <w:t>DOMESTIC WASTEWATER</w:t>
      </w:r>
    </w:p>
    <w:p w14:paraId="781B5009" w14:textId="3BEFF9E5" w:rsidR="00D0432F" w:rsidRDefault="00D0432F" w:rsidP="002B6551">
      <w:pPr>
        <w:pStyle w:val="BodyText"/>
        <w:rPr>
          <w:sz w:val="22"/>
          <w:szCs w:val="22"/>
        </w:rPr>
      </w:pPr>
      <w:r w:rsidRPr="00D0432F">
        <w:rPr>
          <w:i/>
          <w:iCs/>
          <w:sz w:val="22"/>
          <w:szCs w:val="22"/>
        </w:rPr>
        <w:t xml:space="preserve">The following summary is provided for this pending </w:t>
      </w:r>
      <w:r w:rsidR="00207C60">
        <w:rPr>
          <w:i/>
          <w:iCs/>
          <w:sz w:val="22"/>
          <w:szCs w:val="22"/>
        </w:rPr>
        <w:t xml:space="preserve">water quality </w:t>
      </w:r>
      <w:r w:rsidRPr="00D0432F">
        <w:rPr>
          <w:i/>
          <w:iCs/>
          <w:sz w:val="22"/>
          <w:szCs w:val="22"/>
        </w:rPr>
        <w:t>permit application being reviewed by the Texas Commission on Environmental Quality as required by 30 Texas Administrative Code Chapter 39.  The information provided in this summary may change during the technical review of the application and are not federal enforceable representations of the permit application</w:t>
      </w:r>
      <w:r w:rsidRPr="00D0432F">
        <w:rPr>
          <w:sz w:val="22"/>
          <w:szCs w:val="22"/>
        </w:rPr>
        <w:t>.</w:t>
      </w:r>
    </w:p>
    <w:p w14:paraId="21D4E081" w14:textId="4BFF2E04" w:rsidR="00776CCB" w:rsidRPr="00D0432F" w:rsidRDefault="005323FC" w:rsidP="00776CCB">
      <w:pPr>
        <w:pStyle w:val="BodyText"/>
        <w:rPr>
          <w:sz w:val="22"/>
          <w:szCs w:val="22"/>
        </w:rPr>
      </w:pPr>
      <w:sdt>
        <w:sdtPr>
          <w:rPr>
            <w:sz w:val="22"/>
            <w:szCs w:val="22"/>
          </w:rPr>
          <w:id w:val="-2124600904"/>
          <w:placeholder>
            <w:docPart w:val="613B39821BD449C2B8EAEE21A22171C3"/>
          </w:placeholder>
          <w15:color w:val="000000"/>
        </w:sdtPr>
        <w:sdtEndPr/>
        <w:sdtContent>
          <w:r w:rsidR="00776CCB">
            <w:rPr>
              <w:sz w:val="22"/>
              <w:szCs w:val="22"/>
            </w:rPr>
            <w:t>Is Zen Center</w:t>
          </w:r>
        </w:sdtContent>
      </w:sdt>
      <w:r w:rsidR="00776CCB" w:rsidRPr="00D0432F">
        <w:rPr>
          <w:sz w:val="22"/>
          <w:szCs w:val="22"/>
        </w:rPr>
        <w:t xml:space="preserve"> (</w:t>
      </w:r>
      <w:sdt>
        <w:sdtPr>
          <w:rPr>
            <w:sz w:val="22"/>
            <w:szCs w:val="22"/>
          </w:rPr>
          <w:id w:val="-823740328"/>
          <w:placeholder>
            <w:docPart w:val="C0541D685626468B94BC2EF2F1AE0CB8"/>
          </w:placeholder>
          <w15:color w:val="000000"/>
        </w:sdtPr>
        <w:sdtEndPr/>
        <w:sdtContent>
          <w:r w:rsidR="00776CCB">
            <w:rPr>
              <w:sz w:val="22"/>
              <w:szCs w:val="22"/>
            </w:rPr>
            <w:t>CN</w:t>
          </w:r>
          <w:r w:rsidR="00776CCB" w:rsidRPr="00A05FFB">
            <w:rPr>
              <w:sz w:val="22"/>
              <w:szCs w:val="22"/>
            </w:rPr>
            <w:t>602516551</w:t>
          </w:r>
        </w:sdtContent>
      </w:sdt>
      <w:r w:rsidR="00776CCB" w:rsidRPr="00D0432F">
        <w:rPr>
          <w:sz w:val="22"/>
          <w:szCs w:val="22"/>
        </w:rPr>
        <w:t xml:space="preserve"> ) </w:t>
      </w:r>
      <w:sdt>
        <w:sdtPr>
          <w:rPr>
            <w:sz w:val="22"/>
            <w:szCs w:val="22"/>
          </w:rPr>
          <w:id w:val="1915810890"/>
          <w:placeholder>
            <w:docPart w:val="85DAC46BEB5C456290812D7F77DA4C54"/>
          </w:placeholder>
          <w15:color w:val="000000"/>
          <w:dropDownList>
            <w:listItem w:value="Choose an item."/>
            <w:listItem w:displayText="operates" w:value="operates"/>
            <w:listItem w:displayText="proposes to operate" w:value="proposes to operate"/>
          </w:dropDownList>
        </w:sdtPr>
        <w:sdtEndPr/>
        <w:sdtContent>
          <w:r w:rsidR="00776CCB">
            <w:rPr>
              <w:sz w:val="22"/>
              <w:szCs w:val="22"/>
            </w:rPr>
            <w:t>operates</w:t>
          </w:r>
        </w:sdtContent>
      </w:sdt>
      <w:r w:rsidR="00776CCB" w:rsidRPr="00D0432F">
        <w:rPr>
          <w:sz w:val="22"/>
          <w:szCs w:val="22"/>
        </w:rPr>
        <w:t xml:space="preserve"> </w:t>
      </w:r>
      <w:r w:rsidR="00776CCB">
        <w:rPr>
          <w:sz w:val="22"/>
          <w:szCs w:val="22"/>
        </w:rPr>
        <w:t xml:space="preserve">the </w:t>
      </w:r>
      <w:sdt>
        <w:sdtPr>
          <w:rPr>
            <w:sz w:val="22"/>
            <w:szCs w:val="22"/>
          </w:rPr>
          <w:id w:val="991842686"/>
          <w:placeholder>
            <w:docPart w:val="B945594C4DB34730A8B83314075C093B"/>
          </w:placeholder>
          <w15:color w:val="000000"/>
        </w:sdtPr>
        <w:sdtEndPr/>
        <w:sdtContent>
          <w:r w:rsidR="00776CCB">
            <w:rPr>
              <w:sz w:val="22"/>
              <w:szCs w:val="22"/>
            </w:rPr>
            <w:t>Is Zen Center wastewater treatment plant</w:t>
          </w:r>
        </w:sdtContent>
      </w:sdt>
      <w:r w:rsidR="00776CCB" w:rsidRPr="00D0432F">
        <w:rPr>
          <w:sz w:val="22"/>
          <w:szCs w:val="22"/>
        </w:rPr>
        <w:t xml:space="preserve"> </w:t>
      </w:r>
      <w:sdt>
        <w:sdtPr>
          <w:rPr>
            <w:sz w:val="22"/>
            <w:szCs w:val="22"/>
          </w:rPr>
          <w:id w:val="-1267455972"/>
          <w:placeholder>
            <w:docPart w:val="A8FBB53DF14B4B9D82073EF17D49B6A6"/>
          </w:placeholder>
          <w15:color w:val="000000"/>
        </w:sdtPr>
        <w:sdtEndPr/>
        <w:sdtContent>
          <w:r w:rsidR="00776CCB">
            <w:rPr>
              <w:sz w:val="22"/>
              <w:szCs w:val="22"/>
            </w:rPr>
            <w:t>(RN104072335)</w:t>
          </w:r>
        </w:sdtContent>
      </w:sdt>
      <w:r w:rsidR="00776CCB" w:rsidRPr="00D0432F">
        <w:rPr>
          <w:sz w:val="22"/>
          <w:szCs w:val="22"/>
        </w:rPr>
        <w:t xml:space="preserve"> </w:t>
      </w:r>
      <w:sdt>
        <w:sdtPr>
          <w:rPr>
            <w:sz w:val="22"/>
            <w:szCs w:val="22"/>
          </w:rPr>
          <w:id w:val="301966469"/>
          <w:placeholder>
            <w:docPart w:val="1652BE1308DE44CDBB8714EDEAD6AEE0"/>
          </w:placeholder>
          <w15:color w:val="000000"/>
          <w:dropDownList>
            <w:listItem w:value="Choose an item."/>
            <w:listItem w:displayText="a" w:value="a"/>
            <w:listItem w:displayText="an" w:value="an"/>
          </w:dropDownList>
        </w:sdtPr>
        <w:sdtEndPr/>
        <w:sdtContent>
          <w:r w:rsidR="00776CCB">
            <w:rPr>
              <w:sz w:val="22"/>
              <w:szCs w:val="22"/>
            </w:rPr>
            <w:t>a</w:t>
          </w:r>
        </w:sdtContent>
      </w:sdt>
      <w:r w:rsidR="00776CCB" w:rsidRPr="00D0432F">
        <w:rPr>
          <w:sz w:val="22"/>
          <w:szCs w:val="22"/>
        </w:rPr>
        <w:t xml:space="preserve"> </w:t>
      </w:r>
      <w:sdt>
        <w:sdtPr>
          <w:rPr>
            <w:sz w:val="22"/>
            <w:szCs w:val="22"/>
          </w:rPr>
          <w:id w:val="-574810422"/>
          <w:placeholder>
            <w:docPart w:val="B2CFDD47E1FB4062B912AECA0A16D39E"/>
          </w:placeholder>
          <w15:color w:val="000000"/>
        </w:sdtPr>
        <w:sdtEndPr/>
        <w:sdtContent>
          <w:r w:rsidR="00776CCB">
            <w:rPr>
              <w:sz w:val="22"/>
              <w:szCs w:val="22"/>
            </w:rPr>
            <w:t>domestic wastewater treatment facility</w:t>
          </w:r>
        </w:sdtContent>
      </w:sdt>
      <w:r w:rsidR="00776CCB" w:rsidRPr="00D0432F">
        <w:rPr>
          <w:sz w:val="22"/>
          <w:szCs w:val="22"/>
        </w:rPr>
        <w:t xml:space="preserve">. The facility </w:t>
      </w:r>
      <w:sdt>
        <w:sdtPr>
          <w:rPr>
            <w:sz w:val="22"/>
            <w:szCs w:val="22"/>
          </w:rPr>
          <w:id w:val="-2121128454"/>
          <w:placeholder>
            <w:docPart w:val="813D626CC446491CB4C0164640C57D3A"/>
          </w:placeholder>
          <w15:color w:val="000000"/>
          <w:dropDownList>
            <w:listItem w:value="Choose from the drop-down menu"/>
            <w:listItem w:displayText="is" w:value="is"/>
            <w:listItem w:displayText="will be" w:value="will be"/>
          </w:dropDownList>
        </w:sdtPr>
        <w:sdtEndPr/>
        <w:sdtContent>
          <w:r w:rsidR="00776CCB">
            <w:rPr>
              <w:sz w:val="22"/>
              <w:szCs w:val="22"/>
            </w:rPr>
            <w:t>is</w:t>
          </w:r>
        </w:sdtContent>
      </w:sdt>
      <w:r w:rsidR="00776CCB" w:rsidRPr="00D0432F">
        <w:rPr>
          <w:sz w:val="22"/>
          <w:szCs w:val="22"/>
        </w:rPr>
        <w:t xml:space="preserve"> located</w:t>
      </w:r>
      <w:r w:rsidR="00776CCB">
        <w:rPr>
          <w:sz w:val="22"/>
          <w:szCs w:val="22"/>
        </w:rPr>
        <w:t xml:space="preserve"> at</w:t>
      </w:r>
      <w:r w:rsidR="00776CCB" w:rsidRPr="00D0432F">
        <w:rPr>
          <w:sz w:val="22"/>
          <w:szCs w:val="22"/>
        </w:rPr>
        <w:t xml:space="preserve"> </w:t>
      </w:r>
      <w:sdt>
        <w:sdtPr>
          <w:rPr>
            <w:sz w:val="22"/>
            <w:szCs w:val="22"/>
          </w:rPr>
          <w:id w:val="935323182"/>
          <w:placeholder>
            <w:docPart w:val="4B2DF5DEDE794F8F9C6B750EAA42771E"/>
          </w:placeholder>
          <w15:color w:val="000000"/>
        </w:sdtPr>
        <w:sdtEndPr/>
        <w:sdtContent>
          <w:r w:rsidR="00776CCB" w:rsidRPr="001B779D">
            <w:rPr>
              <w:szCs w:val="20"/>
            </w:rPr>
            <w:t>9550 Carraway Lan</w:t>
          </w:r>
          <w:r w:rsidR="00776CCB">
            <w:rPr>
              <w:szCs w:val="20"/>
            </w:rPr>
            <w:t>e</w:t>
          </w:r>
        </w:sdtContent>
      </w:sdt>
      <w:r w:rsidR="00776CCB" w:rsidRPr="00D0432F">
        <w:rPr>
          <w:sz w:val="22"/>
          <w:szCs w:val="22"/>
        </w:rPr>
        <w:t xml:space="preserve">, in </w:t>
      </w:r>
      <w:sdt>
        <w:sdtPr>
          <w:rPr>
            <w:sz w:val="22"/>
            <w:szCs w:val="22"/>
          </w:rPr>
          <w:id w:val="-372156624"/>
          <w:placeholder>
            <w:docPart w:val="18D1EF607CF245F7A958361E0569CFB2"/>
          </w:placeholder>
          <w15:color w:val="000000"/>
        </w:sdtPr>
        <w:sdtEndPr/>
        <w:sdtContent>
          <w:r w:rsidR="00776CCB" w:rsidRPr="001B779D">
            <w:rPr>
              <w:szCs w:val="20"/>
            </w:rPr>
            <w:t>Magnolia, Texas</w:t>
          </w:r>
        </w:sdtContent>
      </w:sdt>
      <w:r w:rsidR="00776CCB" w:rsidRPr="00D0432F">
        <w:rPr>
          <w:sz w:val="22"/>
          <w:szCs w:val="22"/>
        </w:rPr>
        <w:t xml:space="preserve">, </w:t>
      </w:r>
      <w:sdt>
        <w:sdtPr>
          <w:rPr>
            <w:sz w:val="22"/>
            <w:szCs w:val="22"/>
          </w:rPr>
          <w:id w:val="391081106"/>
          <w:placeholder>
            <w:docPart w:val="35B9000C52484516A9ACF280E15FDAEF"/>
          </w:placeholder>
          <w15:color w:val="000000"/>
        </w:sdtPr>
        <w:sdtEndPr/>
        <w:sdtContent>
          <w:r w:rsidR="00776CCB">
            <w:rPr>
              <w:sz w:val="22"/>
              <w:szCs w:val="22"/>
            </w:rPr>
            <w:t>Montgomery</w:t>
          </w:r>
        </w:sdtContent>
      </w:sdt>
      <w:r w:rsidR="00776CCB" w:rsidRPr="00D0432F">
        <w:rPr>
          <w:sz w:val="22"/>
          <w:szCs w:val="22"/>
        </w:rPr>
        <w:t xml:space="preserve"> County, Texas </w:t>
      </w:r>
      <w:sdt>
        <w:sdtPr>
          <w:rPr>
            <w:sz w:val="22"/>
            <w:szCs w:val="22"/>
          </w:rPr>
          <w:id w:val="-2003031524"/>
          <w:placeholder>
            <w:docPart w:val="C377DC6FA64840B9894D9C4A2E2B1535"/>
          </w:placeholder>
          <w15:color w:val="000000"/>
        </w:sdtPr>
        <w:sdtEndPr/>
        <w:sdtContent>
          <w:r w:rsidR="00776CCB">
            <w:rPr>
              <w:sz w:val="22"/>
              <w:szCs w:val="22"/>
            </w:rPr>
            <w:t>77354</w:t>
          </w:r>
        </w:sdtContent>
      </w:sdt>
      <w:r w:rsidR="00776CCB" w:rsidRPr="00D0432F">
        <w:rPr>
          <w:sz w:val="22"/>
          <w:szCs w:val="22"/>
        </w:rPr>
        <w:t>.</w:t>
      </w:r>
    </w:p>
    <w:p w14:paraId="26AC26BE" w14:textId="43DD68D9" w:rsidR="002B6551" w:rsidRPr="008D5872" w:rsidRDefault="005323FC" w:rsidP="002B6551">
      <w:pPr>
        <w:pStyle w:val="BodyText"/>
        <w:rPr>
          <w:sz w:val="22"/>
          <w:szCs w:val="22"/>
        </w:rPr>
      </w:pPr>
      <w:sdt>
        <w:sdtPr>
          <w:rPr>
            <w:sz w:val="22"/>
            <w:szCs w:val="22"/>
          </w:rPr>
          <w:id w:val="29309987"/>
          <w:placeholder>
            <w:docPart w:val="AC64D974C4B24180AFF3F72141AA2916"/>
          </w:placeholder>
          <w15:color w:val="000000"/>
        </w:sdtPr>
        <w:sdtEndPr/>
        <w:sdtContent>
          <w:r w:rsidR="00776CCB">
            <w:rPr>
              <w:sz w:val="22"/>
              <w:szCs w:val="28"/>
            </w:rPr>
            <w:t>This application is for a r</w:t>
          </w:r>
          <w:r w:rsidR="00776CCB" w:rsidRPr="008D5872">
            <w:rPr>
              <w:sz w:val="22"/>
              <w:szCs w:val="28"/>
            </w:rPr>
            <w:t xml:space="preserve">enewal to discharge </w:t>
          </w:r>
          <w:r w:rsidR="00776CCB">
            <w:rPr>
              <w:sz w:val="22"/>
              <w:szCs w:val="28"/>
            </w:rPr>
            <w:t>35</w:t>
          </w:r>
          <w:r w:rsidR="00776CCB" w:rsidRPr="008D5872">
            <w:rPr>
              <w:sz w:val="22"/>
              <w:szCs w:val="28"/>
            </w:rPr>
            <w:t>,000 gallons per day of treated domestic wastewater</w:t>
          </w:r>
        </w:sdtContent>
      </w:sdt>
      <w:r w:rsidR="00776CCB">
        <w:rPr>
          <w:sz w:val="22"/>
          <w:szCs w:val="22"/>
        </w:rPr>
        <w:t>.</w:t>
      </w:r>
    </w:p>
    <w:p w14:paraId="35571E77" w14:textId="2D743945" w:rsidR="002B6551" w:rsidRDefault="002B6551" w:rsidP="002B6551">
      <w:pPr>
        <w:pStyle w:val="BodyText"/>
        <w:rPr>
          <w:sz w:val="22"/>
          <w:szCs w:val="22"/>
        </w:rPr>
      </w:pPr>
      <w:r w:rsidRPr="008D5872">
        <w:rPr>
          <w:sz w:val="22"/>
          <w:szCs w:val="22"/>
        </w:rPr>
        <w:t>Discharges from the facility are expected to contain</w:t>
      </w:r>
      <w:r w:rsidR="00776CCB">
        <w:rPr>
          <w:sz w:val="22"/>
          <w:szCs w:val="22"/>
        </w:rPr>
        <w:t xml:space="preserve"> </w:t>
      </w:r>
      <w:sdt>
        <w:sdtPr>
          <w:rPr>
            <w:sz w:val="22"/>
            <w:szCs w:val="22"/>
          </w:rPr>
          <w:id w:val="902556500"/>
          <w:placeholder>
            <w:docPart w:val="513411435F6849908E1BA61EF5EDE2D5"/>
          </w:placeholder>
          <w15:color w:val="000000"/>
        </w:sdtPr>
        <w:sdtEndPr/>
        <w:sdtContent>
          <w:r w:rsidR="00776CCB" w:rsidRPr="00B517B9">
            <w:rPr>
              <w:sz w:val="22"/>
              <w:szCs w:val="28"/>
            </w:rPr>
            <w:t>five-day carbonaceous biochemical oxygen demand (CBOD</w:t>
          </w:r>
          <w:r w:rsidR="00776CCB" w:rsidRPr="00350D51">
            <w:rPr>
              <w:sz w:val="22"/>
              <w:szCs w:val="28"/>
              <w:vertAlign w:val="subscript"/>
            </w:rPr>
            <w:t>5</w:t>
          </w:r>
          <w:r w:rsidR="00776CCB" w:rsidRPr="00B517B9">
            <w:rPr>
              <w:sz w:val="22"/>
              <w:szCs w:val="28"/>
            </w:rPr>
            <w:t>), total suspended solids (TSS), ammonia nitrogen (NH</w:t>
          </w:r>
          <w:r w:rsidR="00776CCB" w:rsidRPr="00350D51">
            <w:rPr>
              <w:sz w:val="22"/>
              <w:szCs w:val="28"/>
              <w:vertAlign w:val="subscript"/>
            </w:rPr>
            <w:t>3</w:t>
          </w:r>
          <w:r w:rsidR="00776CCB" w:rsidRPr="00B517B9">
            <w:rPr>
              <w:sz w:val="22"/>
              <w:szCs w:val="28"/>
            </w:rPr>
            <w:t>-N)</w:t>
          </w:r>
          <w:r w:rsidR="00776CCB">
            <w:rPr>
              <w:sz w:val="22"/>
              <w:szCs w:val="28"/>
            </w:rPr>
            <w:t xml:space="preserve">, and </w:t>
          </w:r>
          <w:r w:rsidR="00776CCB" w:rsidRPr="00350D51">
            <w:rPr>
              <w:i/>
              <w:iCs/>
              <w:sz w:val="22"/>
              <w:szCs w:val="28"/>
            </w:rPr>
            <w:t>Escherichia coli</w:t>
          </w:r>
          <w:r w:rsidR="00776CCB">
            <w:rPr>
              <w:sz w:val="22"/>
              <w:szCs w:val="28"/>
            </w:rPr>
            <w:t>. Additional potential pollutants are included in the Domestic Technical Report 1.0, Section 7. Pollutant Analysis of Treated Effluent and Domestic Worksheet 4.0</w:t>
          </w:r>
          <w:r w:rsidR="00776CCB" w:rsidRPr="0059703C">
            <w:rPr>
              <w:sz w:val="22"/>
              <w:szCs w:val="28"/>
            </w:rPr>
            <w:t xml:space="preserve"> </w:t>
          </w:r>
          <w:r w:rsidR="00776CCB">
            <w:rPr>
              <w:sz w:val="22"/>
              <w:szCs w:val="28"/>
            </w:rPr>
            <w:t>in the permit application package</w:t>
          </w:r>
        </w:sdtContent>
      </w:sdt>
      <w:r w:rsidR="00723452" w:rsidRPr="00D0432F">
        <w:rPr>
          <w:sz w:val="22"/>
          <w:szCs w:val="22"/>
        </w:rPr>
        <w:t>.</w:t>
      </w:r>
      <w:r w:rsidR="00776CCB">
        <w:rPr>
          <w:sz w:val="22"/>
          <w:szCs w:val="22"/>
        </w:rPr>
        <w:t xml:space="preserve"> </w:t>
      </w:r>
      <w:sdt>
        <w:sdtPr>
          <w:rPr>
            <w:sz w:val="22"/>
            <w:szCs w:val="22"/>
          </w:rPr>
          <w:id w:val="-1803689246"/>
          <w:placeholder>
            <w:docPart w:val="6FFEEAFB9CBD459A953992395EB8EB62"/>
          </w:placeholder>
          <w15:color w:val="000000"/>
        </w:sdtPr>
        <w:sdtEndPr/>
        <w:sdtContent>
          <w:r w:rsidR="00776CCB">
            <w:rPr>
              <w:sz w:val="22"/>
              <w:szCs w:val="22"/>
            </w:rPr>
            <w:t>Domestic wastewater</w:t>
          </w:r>
        </w:sdtContent>
      </w:sdt>
      <w:r w:rsidRPr="00D0432F">
        <w:rPr>
          <w:sz w:val="22"/>
          <w:szCs w:val="22"/>
        </w:rPr>
        <w:t xml:space="preserve"> </w:t>
      </w:r>
      <w:sdt>
        <w:sdtPr>
          <w:rPr>
            <w:sz w:val="22"/>
            <w:szCs w:val="22"/>
          </w:rPr>
          <w:id w:val="-1309706879"/>
          <w:placeholder>
            <w:docPart w:val="714BE0607D734335AD10FF05FACD2D58"/>
          </w:placeholder>
          <w15:color w:val="000000"/>
          <w:dropDownList>
            <w:listItem w:value="Choose an item."/>
            <w:listItem w:displayText="will be" w:value="will be"/>
            <w:listItem w:displayText="is" w:value="is"/>
            <w:listItem w:displayText="are" w:value="are"/>
          </w:dropDownList>
        </w:sdtPr>
        <w:sdtEndPr/>
        <w:sdtContent>
          <w:r w:rsidR="00776CCB">
            <w:rPr>
              <w:sz w:val="22"/>
              <w:szCs w:val="22"/>
            </w:rPr>
            <w:t>is</w:t>
          </w:r>
        </w:sdtContent>
      </w:sdt>
      <w:r w:rsidR="00E15DD0" w:rsidRPr="00D0432F">
        <w:rPr>
          <w:sz w:val="22"/>
          <w:szCs w:val="22"/>
        </w:rPr>
        <w:t xml:space="preserve"> </w:t>
      </w:r>
      <w:r w:rsidRPr="00D0432F">
        <w:rPr>
          <w:sz w:val="22"/>
          <w:szCs w:val="22"/>
        </w:rPr>
        <w:t>treated by</w:t>
      </w:r>
      <w:r w:rsidRPr="00D0432F">
        <w:rPr>
          <w:i/>
          <w:iCs/>
          <w:sz w:val="22"/>
          <w:szCs w:val="22"/>
        </w:rPr>
        <w:t xml:space="preserve"> </w:t>
      </w:r>
      <w:sdt>
        <w:sdtPr>
          <w:rPr>
            <w:i/>
            <w:iCs/>
            <w:sz w:val="22"/>
            <w:szCs w:val="22"/>
          </w:rPr>
          <w:id w:val="-2034951232"/>
          <w:placeholder>
            <w:docPart w:val="F39354086BA94C138F0CAE8064986013"/>
          </w:placeholder>
          <w15:color w:val="000000"/>
        </w:sdtPr>
        <w:sdtEndPr/>
        <w:sdtContent>
          <w:r w:rsidR="00776CCB">
            <w:rPr>
              <w:sz w:val="22"/>
              <w:szCs w:val="28"/>
            </w:rPr>
            <w:t>an activated sludge process plant and the treatment units include an aeration basin, a final clarifier, a sludge digester, and a chlorine contact chamber</w:t>
          </w:r>
        </w:sdtContent>
      </w:sdt>
      <w:r w:rsidR="00BE7811" w:rsidRPr="00D0432F">
        <w:rPr>
          <w:sz w:val="22"/>
          <w:szCs w:val="22"/>
        </w:rPr>
        <w:t>.</w:t>
      </w:r>
    </w:p>
    <w:p w14:paraId="73DC45F3" w14:textId="77777777" w:rsidR="00E926BB" w:rsidRPr="00D0432F" w:rsidRDefault="00E926BB" w:rsidP="002B6551">
      <w:pPr>
        <w:pStyle w:val="BodyText"/>
        <w:rPr>
          <w:i/>
          <w:iCs/>
          <w:sz w:val="22"/>
          <w:szCs w:val="22"/>
        </w:rPr>
      </w:pPr>
    </w:p>
    <w:sectPr w:rsidR="00E926BB" w:rsidRPr="00D0432F" w:rsidSect="004A726B">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E21D7" w14:textId="77777777" w:rsidR="00453633" w:rsidRDefault="00453633" w:rsidP="00E52C9A">
      <w:r>
        <w:separator/>
      </w:r>
    </w:p>
  </w:endnote>
  <w:endnote w:type="continuationSeparator" w:id="0">
    <w:p w14:paraId="31FD741F" w14:textId="77777777" w:rsidR="00453633" w:rsidRDefault="00453633"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1464372"/>
      <w:docPartObj>
        <w:docPartGallery w:val="Page Numbers (Bottom of Page)"/>
        <w:docPartUnique/>
      </w:docPartObj>
    </w:sdtPr>
    <w:sdtEndPr>
      <w:rPr>
        <w:noProof/>
      </w:rPr>
    </w:sdtEndPr>
    <w:sdtContent>
      <w:p w14:paraId="434EB514" w14:textId="4BBA755B" w:rsidR="00BE7811" w:rsidRDefault="00BE78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D10739" w14:textId="77777777" w:rsidR="00BE7811" w:rsidRDefault="00BE7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A94DD" w14:textId="77777777" w:rsidR="00453633" w:rsidRDefault="00453633" w:rsidP="00E52C9A">
      <w:r>
        <w:separator/>
      </w:r>
    </w:p>
  </w:footnote>
  <w:footnote w:type="continuationSeparator" w:id="0">
    <w:p w14:paraId="1F6D4ADA" w14:textId="77777777" w:rsidR="00453633" w:rsidRDefault="00453633"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13A5A59"/>
    <w:multiLevelType w:val="hybridMultilevel"/>
    <w:tmpl w:val="A6FA6C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3"/>
  </w:num>
  <w:num w:numId="12">
    <w:abstractNumId w:val="12"/>
  </w:num>
  <w:num w:numId="13">
    <w:abstractNumId w:val="11"/>
  </w:num>
  <w:num w:numId="14">
    <w:abstractNumId w:val="9"/>
  </w:num>
  <w:num w:numId="15">
    <w:abstractNumId w:val="8"/>
    <w:lvlOverride w:ilvl="0">
      <w:startOverride w:val="1"/>
    </w:lvlOverride>
  </w:num>
  <w:num w:numId="16">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WxNDe1MDOxMDVX0lEKTi0uzszPAykwrAUAlqjdFywAAAA="/>
  </w:docVars>
  <w:rsids>
    <w:rsidRoot w:val="00F913C4"/>
    <w:rsid w:val="00011EAE"/>
    <w:rsid w:val="00051B7F"/>
    <w:rsid w:val="000C66F5"/>
    <w:rsid w:val="000F1B08"/>
    <w:rsid w:val="000F646C"/>
    <w:rsid w:val="001009B4"/>
    <w:rsid w:val="00106292"/>
    <w:rsid w:val="001135B1"/>
    <w:rsid w:val="00116413"/>
    <w:rsid w:val="00164CE2"/>
    <w:rsid w:val="00174280"/>
    <w:rsid w:val="0017492A"/>
    <w:rsid w:val="001918A9"/>
    <w:rsid w:val="001A5951"/>
    <w:rsid w:val="001D32BA"/>
    <w:rsid w:val="001E79B9"/>
    <w:rsid w:val="001F220D"/>
    <w:rsid w:val="00206701"/>
    <w:rsid w:val="00207C60"/>
    <w:rsid w:val="00244152"/>
    <w:rsid w:val="00246B61"/>
    <w:rsid w:val="00246C28"/>
    <w:rsid w:val="00261265"/>
    <w:rsid w:val="00267310"/>
    <w:rsid w:val="002677C4"/>
    <w:rsid w:val="00282F5C"/>
    <w:rsid w:val="00297D38"/>
    <w:rsid w:val="002B6551"/>
    <w:rsid w:val="002C68F3"/>
    <w:rsid w:val="00315557"/>
    <w:rsid w:val="00351FD0"/>
    <w:rsid w:val="003534C7"/>
    <w:rsid w:val="00393C75"/>
    <w:rsid w:val="003B41DF"/>
    <w:rsid w:val="003D7D1F"/>
    <w:rsid w:val="003F5ABB"/>
    <w:rsid w:val="00417619"/>
    <w:rsid w:val="00453633"/>
    <w:rsid w:val="0046089F"/>
    <w:rsid w:val="004A726B"/>
    <w:rsid w:val="004D2CA6"/>
    <w:rsid w:val="004F0746"/>
    <w:rsid w:val="005323FC"/>
    <w:rsid w:val="00540447"/>
    <w:rsid w:val="005464F5"/>
    <w:rsid w:val="00550A48"/>
    <w:rsid w:val="0055212A"/>
    <w:rsid w:val="0059703C"/>
    <w:rsid w:val="005B74B6"/>
    <w:rsid w:val="005D32D6"/>
    <w:rsid w:val="005F337F"/>
    <w:rsid w:val="00601B33"/>
    <w:rsid w:val="00602FFB"/>
    <w:rsid w:val="006514EA"/>
    <w:rsid w:val="0065525B"/>
    <w:rsid w:val="00666D7E"/>
    <w:rsid w:val="00671530"/>
    <w:rsid w:val="006730D8"/>
    <w:rsid w:val="00677A9E"/>
    <w:rsid w:val="006955C6"/>
    <w:rsid w:val="006B7D8B"/>
    <w:rsid w:val="0072249E"/>
    <w:rsid w:val="00723452"/>
    <w:rsid w:val="00725BDC"/>
    <w:rsid w:val="00727F1C"/>
    <w:rsid w:val="00732647"/>
    <w:rsid w:val="00746472"/>
    <w:rsid w:val="0075745D"/>
    <w:rsid w:val="00776CCB"/>
    <w:rsid w:val="007F1D92"/>
    <w:rsid w:val="008248F0"/>
    <w:rsid w:val="008335FE"/>
    <w:rsid w:val="008357B4"/>
    <w:rsid w:val="0085033F"/>
    <w:rsid w:val="008755F2"/>
    <w:rsid w:val="00885DAF"/>
    <w:rsid w:val="008D5872"/>
    <w:rsid w:val="008E33DD"/>
    <w:rsid w:val="008E6CA0"/>
    <w:rsid w:val="008F4441"/>
    <w:rsid w:val="009154C6"/>
    <w:rsid w:val="0094541B"/>
    <w:rsid w:val="0095188A"/>
    <w:rsid w:val="0097286B"/>
    <w:rsid w:val="00996B99"/>
    <w:rsid w:val="009D52D2"/>
    <w:rsid w:val="009F075E"/>
    <w:rsid w:val="009F348B"/>
    <w:rsid w:val="00A03680"/>
    <w:rsid w:val="00A2193F"/>
    <w:rsid w:val="00A75BA9"/>
    <w:rsid w:val="00AB074C"/>
    <w:rsid w:val="00B3681B"/>
    <w:rsid w:val="00B4403F"/>
    <w:rsid w:val="00B868F1"/>
    <w:rsid w:val="00BE39E1"/>
    <w:rsid w:val="00BE7811"/>
    <w:rsid w:val="00BF000E"/>
    <w:rsid w:val="00C95864"/>
    <w:rsid w:val="00CC59A8"/>
    <w:rsid w:val="00CC6108"/>
    <w:rsid w:val="00CF4CB6"/>
    <w:rsid w:val="00D0432F"/>
    <w:rsid w:val="00D44331"/>
    <w:rsid w:val="00D53F25"/>
    <w:rsid w:val="00D642CF"/>
    <w:rsid w:val="00D9218C"/>
    <w:rsid w:val="00DB72FD"/>
    <w:rsid w:val="00DB788B"/>
    <w:rsid w:val="00DC278A"/>
    <w:rsid w:val="00DC7FD0"/>
    <w:rsid w:val="00DE7C8C"/>
    <w:rsid w:val="00E14844"/>
    <w:rsid w:val="00E15DD0"/>
    <w:rsid w:val="00E162A4"/>
    <w:rsid w:val="00E52C9A"/>
    <w:rsid w:val="00E926BB"/>
    <w:rsid w:val="00E93DEF"/>
    <w:rsid w:val="00EA1F7C"/>
    <w:rsid w:val="00EA3C45"/>
    <w:rsid w:val="00EC1BB1"/>
    <w:rsid w:val="00EE0A0B"/>
    <w:rsid w:val="00EF6A56"/>
    <w:rsid w:val="00F14AF7"/>
    <w:rsid w:val="00F56A6D"/>
    <w:rsid w:val="00F56E78"/>
    <w:rsid w:val="00F63A75"/>
    <w:rsid w:val="00F84C3B"/>
    <w:rsid w:val="00F913C4"/>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A52E4"/>
  <w15:chartTrackingRefBased/>
  <w15:docId w15:val="{C6E784E0-1ADD-46E4-AEBB-2AB70C6D7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styleId="UnresolvedMention">
    <w:name w:val="Unresolved Mention"/>
    <w:basedOn w:val="DefaultParagraphFont"/>
    <w:uiPriority w:val="99"/>
    <w:semiHidden/>
    <w:unhideWhenUsed/>
    <w:rsid w:val="00F913C4"/>
    <w:rPr>
      <w:color w:val="605E5C"/>
      <w:shd w:val="clear" w:color="auto" w:fill="E1DFDD"/>
    </w:rPr>
  </w:style>
  <w:style w:type="character" w:styleId="PlaceholderText">
    <w:name w:val="Placeholder Text"/>
    <w:basedOn w:val="DefaultParagraphFont"/>
    <w:uiPriority w:val="99"/>
    <w:semiHidden/>
    <w:rsid w:val="001E79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213405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64D974C4B24180AFF3F72141AA2916"/>
        <w:category>
          <w:name w:val="General"/>
          <w:gallery w:val="placeholder"/>
        </w:category>
        <w:types>
          <w:type w:val="bbPlcHdr"/>
        </w:types>
        <w:behaviors>
          <w:behavior w:val="content"/>
        </w:behaviors>
        <w:guid w:val="{CC2B485B-5A1B-4E06-A6C4-6B20611B5DA4}"/>
      </w:docPartPr>
      <w:docPartBody>
        <w:p w:rsidR="00185C42" w:rsidRDefault="00C84CF5" w:rsidP="00C84CF5">
          <w:pPr>
            <w:pStyle w:val="AC64D974C4B24180AFF3F72141AA29161"/>
          </w:pPr>
          <w:r w:rsidRPr="00D0432F">
            <w:rPr>
              <w:rStyle w:val="PlaceholderText"/>
              <w:sz w:val="22"/>
              <w:szCs w:val="22"/>
              <w:highlight w:val="lightGray"/>
            </w:rPr>
            <w:t>13. Enter summary of application request here.</w:t>
          </w:r>
        </w:p>
      </w:docPartBody>
    </w:docPart>
    <w:docPart>
      <w:docPartPr>
        <w:name w:val="513411435F6849908E1BA61EF5EDE2D5"/>
        <w:category>
          <w:name w:val="General"/>
          <w:gallery w:val="placeholder"/>
        </w:category>
        <w:types>
          <w:type w:val="bbPlcHdr"/>
        </w:types>
        <w:behaviors>
          <w:behavior w:val="content"/>
        </w:behaviors>
        <w:guid w:val="{AFE8A6BC-699C-4928-B6EF-37B83A69B191}"/>
      </w:docPartPr>
      <w:docPartBody>
        <w:p w:rsidR="00185C42" w:rsidRDefault="00C84CF5" w:rsidP="00C84CF5">
          <w:pPr>
            <w:pStyle w:val="513411435F6849908E1BA61EF5EDE2D51"/>
          </w:pPr>
          <w:r w:rsidRPr="00D0432F">
            <w:rPr>
              <w:rStyle w:val="PlaceholderText"/>
              <w:sz w:val="22"/>
              <w:szCs w:val="22"/>
              <w:highlight w:val="lightGray"/>
            </w:rPr>
            <w:t>14. List all expected pollutants here.</w:t>
          </w:r>
        </w:p>
      </w:docPartBody>
    </w:docPart>
    <w:docPart>
      <w:docPartPr>
        <w:name w:val="6FFEEAFB9CBD459A953992395EB8EB62"/>
        <w:category>
          <w:name w:val="General"/>
          <w:gallery w:val="placeholder"/>
        </w:category>
        <w:types>
          <w:type w:val="bbPlcHdr"/>
        </w:types>
        <w:behaviors>
          <w:behavior w:val="content"/>
        </w:behaviors>
        <w:guid w:val="{D6551AE5-F68B-4CFE-A53D-D374AD43FF5A}"/>
      </w:docPartPr>
      <w:docPartBody>
        <w:p w:rsidR="00185C42" w:rsidRDefault="00C84CF5" w:rsidP="00C84CF5">
          <w:pPr>
            <w:pStyle w:val="6FFEEAFB9CBD459A953992395EB8EB621"/>
          </w:pPr>
          <w:r w:rsidRPr="00D0432F">
            <w:rPr>
              <w:rStyle w:val="PlaceholderText"/>
              <w:sz w:val="22"/>
              <w:szCs w:val="22"/>
              <w:highlight w:val="lightGray"/>
            </w:rPr>
            <w:t>15. Enter types of wastewater discharged here.</w:t>
          </w:r>
        </w:p>
      </w:docPartBody>
    </w:docPart>
    <w:docPart>
      <w:docPartPr>
        <w:name w:val="714BE0607D734335AD10FF05FACD2D58"/>
        <w:category>
          <w:name w:val="General"/>
          <w:gallery w:val="placeholder"/>
        </w:category>
        <w:types>
          <w:type w:val="bbPlcHdr"/>
        </w:types>
        <w:behaviors>
          <w:behavior w:val="content"/>
        </w:behaviors>
        <w:guid w:val="{E429E2FF-4C4A-4988-8882-74289B57406F}"/>
      </w:docPartPr>
      <w:docPartBody>
        <w:p w:rsidR="00185C42" w:rsidRDefault="00C84CF5" w:rsidP="00C84CF5">
          <w:pPr>
            <w:pStyle w:val="714BE0607D734335AD10FF05FACD2D581"/>
          </w:pPr>
          <w:r w:rsidRPr="00D0432F">
            <w:rPr>
              <w:rStyle w:val="PlaceholderText"/>
              <w:sz w:val="22"/>
              <w:szCs w:val="22"/>
              <w:highlight w:val="lightGray"/>
            </w:rPr>
            <w:t>16. Choose from the drop-down menu.</w:t>
          </w:r>
        </w:p>
      </w:docPartBody>
    </w:docPart>
    <w:docPart>
      <w:docPartPr>
        <w:name w:val="F39354086BA94C138F0CAE8064986013"/>
        <w:category>
          <w:name w:val="General"/>
          <w:gallery w:val="placeholder"/>
        </w:category>
        <w:types>
          <w:type w:val="bbPlcHdr"/>
        </w:types>
        <w:behaviors>
          <w:behavior w:val="content"/>
        </w:behaviors>
        <w:guid w:val="{E12BEC72-E68A-4A3B-9368-9D926EEA35D9}"/>
      </w:docPartPr>
      <w:docPartBody>
        <w:p w:rsidR="00185C42" w:rsidRDefault="00C84CF5" w:rsidP="00C84CF5">
          <w:pPr>
            <w:pStyle w:val="F39354086BA94C138F0CAE80649860131"/>
          </w:pPr>
          <w:r w:rsidRPr="00D0432F">
            <w:rPr>
              <w:rStyle w:val="PlaceholderText"/>
              <w:sz w:val="22"/>
              <w:szCs w:val="22"/>
              <w:highlight w:val="lightGray"/>
            </w:rPr>
            <w:t>17. Enter a description of wastewater treatment used at the facility here.</w:t>
          </w:r>
        </w:p>
      </w:docPartBody>
    </w:docPart>
    <w:docPart>
      <w:docPartPr>
        <w:name w:val="613B39821BD449C2B8EAEE21A22171C3"/>
        <w:category>
          <w:name w:val="General"/>
          <w:gallery w:val="placeholder"/>
        </w:category>
        <w:types>
          <w:type w:val="bbPlcHdr"/>
        </w:types>
        <w:behaviors>
          <w:behavior w:val="content"/>
        </w:behaviors>
        <w:guid w:val="{07DA7364-CA36-4CEA-8802-84BB28229ADC}"/>
      </w:docPartPr>
      <w:docPartBody>
        <w:p w:rsidR="00222FF9" w:rsidRDefault="004F0EFC" w:rsidP="004F0EFC">
          <w:pPr>
            <w:pStyle w:val="613B39821BD449C2B8EAEE21A22171C3"/>
          </w:pPr>
          <w:r w:rsidRPr="00D0432F">
            <w:rPr>
              <w:rStyle w:val="PlaceholderText"/>
              <w:highlight w:val="lightGray"/>
            </w:rPr>
            <w:t>1. Enter applicant’s name here.</w:t>
          </w:r>
        </w:p>
      </w:docPartBody>
    </w:docPart>
    <w:docPart>
      <w:docPartPr>
        <w:name w:val="C0541D685626468B94BC2EF2F1AE0CB8"/>
        <w:category>
          <w:name w:val="General"/>
          <w:gallery w:val="placeholder"/>
        </w:category>
        <w:types>
          <w:type w:val="bbPlcHdr"/>
        </w:types>
        <w:behaviors>
          <w:behavior w:val="content"/>
        </w:behaviors>
        <w:guid w:val="{0648C34B-4F31-4F69-B6A2-1639DD1DF21A}"/>
      </w:docPartPr>
      <w:docPartBody>
        <w:p w:rsidR="00222FF9" w:rsidRDefault="004F0EFC" w:rsidP="004F0EFC">
          <w:pPr>
            <w:pStyle w:val="C0541D685626468B94BC2EF2F1AE0CB8"/>
          </w:pPr>
          <w:r w:rsidRPr="00D0432F">
            <w:rPr>
              <w:rStyle w:val="PlaceholderText"/>
              <w:highlight w:val="lightGray"/>
            </w:rPr>
            <w:t>2. Enter Customer Number here (i.e., CN6########).</w:t>
          </w:r>
        </w:p>
      </w:docPartBody>
    </w:docPart>
    <w:docPart>
      <w:docPartPr>
        <w:name w:val="85DAC46BEB5C456290812D7F77DA4C54"/>
        <w:category>
          <w:name w:val="General"/>
          <w:gallery w:val="placeholder"/>
        </w:category>
        <w:types>
          <w:type w:val="bbPlcHdr"/>
        </w:types>
        <w:behaviors>
          <w:behavior w:val="content"/>
        </w:behaviors>
        <w:guid w:val="{C1E60676-ADDB-4203-AA23-4FA071A92596}"/>
      </w:docPartPr>
      <w:docPartBody>
        <w:p w:rsidR="00222FF9" w:rsidRDefault="004F0EFC" w:rsidP="004F0EFC">
          <w:pPr>
            <w:pStyle w:val="85DAC46BEB5C456290812D7F77DA4C54"/>
          </w:pPr>
          <w:r w:rsidRPr="00D0432F">
            <w:rPr>
              <w:rStyle w:val="PlaceholderText"/>
              <w:highlight w:val="lightGray"/>
            </w:rPr>
            <w:t>3. Choose from the drop-down menu.</w:t>
          </w:r>
        </w:p>
      </w:docPartBody>
    </w:docPart>
    <w:docPart>
      <w:docPartPr>
        <w:name w:val="B945594C4DB34730A8B83314075C093B"/>
        <w:category>
          <w:name w:val="General"/>
          <w:gallery w:val="placeholder"/>
        </w:category>
        <w:types>
          <w:type w:val="bbPlcHdr"/>
        </w:types>
        <w:behaviors>
          <w:behavior w:val="content"/>
        </w:behaviors>
        <w:guid w:val="{374D7212-84F3-419D-A6A7-2FD71A0EC782}"/>
      </w:docPartPr>
      <w:docPartBody>
        <w:p w:rsidR="00222FF9" w:rsidRDefault="004F0EFC" w:rsidP="004F0EFC">
          <w:pPr>
            <w:pStyle w:val="B945594C4DB34730A8B83314075C093B"/>
          </w:pPr>
          <w:r w:rsidRPr="00D0432F">
            <w:rPr>
              <w:rStyle w:val="PlaceholderText"/>
              <w:highlight w:val="lightGray"/>
            </w:rPr>
            <w:t>4. Enter name of facility here.</w:t>
          </w:r>
        </w:p>
      </w:docPartBody>
    </w:docPart>
    <w:docPart>
      <w:docPartPr>
        <w:name w:val="A8FBB53DF14B4B9D82073EF17D49B6A6"/>
        <w:category>
          <w:name w:val="General"/>
          <w:gallery w:val="placeholder"/>
        </w:category>
        <w:types>
          <w:type w:val="bbPlcHdr"/>
        </w:types>
        <w:behaviors>
          <w:behavior w:val="content"/>
        </w:behaviors>
        <w:guid w:val="{75BA98BF-777F-4B36-A3AF-24D9C5B0B769}"/>
      </w:docPartPr>
      <w:docPartBody>
        <w:p w:rsidR="00222FF9" w:rsidRDefault="004F0EFC" w:rsidP="004F0EFC">
          <w:pPr>
            <w:pStyle w:val="A8FBB53DF14B4B9D82073EF17D49B6A6"/>
          </w:pPr>
          <w:r w:rsidRPr="00D0432F">
            <w:rPr>
              <w:rStyle w:val="PlaceholderText"/>
              <w:highlight w:val="lightGray"/>
            </w:rPr>
            <w:t>5. Enter Regulated Entity Number here (i.e., RN1########)</w:t>
          </w:r>
        </w:p>
      </w:docPartBody>
    </w:docPart>
    <w:docPart>
      <w:docPartPr>
        <w:name w:val="1652BE1308DE44CDBB8714EDEAD6AEE0"/>
        <w:category>
          <w:name w:val="General"/>
          <w:gallery w:val="placeholder"/>
        </w:category>
        <w:types>
          <w:type w:val="bbPlcHdr"/>
        </w:types>
        <w:behaviors>
          <w:behavior w:val="content"/>
        </w:behaviors>
        <w:guid w:val="{175225DB-634C-41EE-9038-B53206868A23}"/>
      </w:docPartPr>
      <w:docPartBody>
        <w:p w:rsidR="00222FF9" w:rsidRDefault="004F0EFC" w:rsidP="004F0EFC">
          <w:pPr>
            <w:pStyle w:val="1652BE1308DE44CDBB8714EDEAD6AEE0"/>
          </w:pPr>
          <w:r w:rsidRPr="00D0432F">
            <w:rPr>
              <w:rStyle w:val="PlaceholderText"/>
              <w:highlight w:val="lightGray"/>
            </w:rPr>
            <w:t>6. Choose from the drop-down menu.</w:t>
          </w:r>
        </w:p>
      </w:docPartBody>
    </w:docPart>
    <w:docPart>
      <w:docPartPr>
        <w:name w:val="B2CFDD47E1FB4062B912AECA0A16D39E"/>
        <w:category>
          <w:name w:val="General"/>
          <w:gallery w:val="placeholder"/>
        </w:category>
        <w:types>
          <w:type w:val="bbPlcHdr"/>
        </w:types>
        <w:behaviors>
          <w:behavior w:val="content"/>
        </w:behaviors>
        <w:guid w:val="{DA60EA76-3E0A-4ED0-A277-A05992191CB0}"/>
      </w:docPartPr>
      <w:docPartBody>
        <w:p w:rsidR="00222FF9" w:rsidRDefault="004F0EFC" w:rsidP="004F0EFC">
          <w:pPr>
            <w:pStyle w:val="B2CFDD47E1FB4062B912AECA0A16D39E"/>
          </w:pPr>
          <w:r w:rsidRPr="00D0432F">
            <w:rPr>
              <w:rStyle w:val="PlaceholderText"/>
              <w:highlight w:val="lightGray"/>
            </w:rPr>
            <w:t>7. Enter facility description here.</w:t>
          </w:r>
        </w:p>
      </w:docPartBody>
    </w:docPart>
    <w:docPart>
      <w:docPartPr>
        <w:name w:val="813D626CC446491CB4C0164640C57D3A"/>
        <w:category>
          <w:name w:val="General"/>
          <w:gallery w:val="placeholder"/>
        </w:category>
        <w:types>
          <w:type w:val="bbPlcHdr"/>
        </w:types>
        <w:behaviors>
          <w:behavior w:val="content"/>
        </w:behaviors>
        <w:guid w:val="{A08F0C3E-87FD-4063-8E63-C9DCF61BF3F5}"/>
      </w:docPartPr>
      <w:docPartBody>
        <w:p w:rsidR="00222FF9" w:rsidRDefault="004F0EFC" w:rsidP="004F0EFC">
          <w:pPr>
            <w:pStyle w:val="813D626CC446491CB4C0164640C57D3A"/>
          </w:pPr>
          <w:r w:rsidRPr="00D0432F">
            <w:rPr>
              <w:rStyle w:val="PlaceholderText"/>
              <w:highlight w:val="lightGray"/>
            </w:rPr>
            <w:t>8. Choose from the drop-down menu.</w:t>
          </w:r>
        </w:p>
      </w:docPartBody>
    </w:docPart>
    <w:docPart>
      <w:docPartPr>
        <w:name w:val="4B2DF5DEDE794F8F9C6B750EAA42771E"/>
        <w:category>
          <w:name w:val="General"/>
          <w:gallery w:val="placeholder"/>
        </w:category>
        <w:types>
          <w:type w:val="bbPlcHdr"/>
        </w:types>
        <w:behaviors>
          <w:behavior w:val="content"/>
        </w:behaviors>
        <w:guid w:val="{3101E0ED-CE7B-4620-8A0B-FD69CE424FF2}"/>
      </w:docPartPr>
      <w:docPartBody>
        <w:p w:rsidR="00222FF9" w:rsidRDefault="004F0EFC" w:rsidP="004F0EFC">
          <w:pPr>
            <w:pStyle w:val="4B2DF5DEDE794F8F9C6B750EAA42771E"/>
          </w:pPr>
          <w:r w:rsidRPr="00D0432F">
            <w:rPr>
              <w:rStyle w:val="PlaceholderText"/>
              <w:highlight w:val="lightGray"/>
            </w:rPr>
            <w:t>9. Enter location here.</w:t>
          </w:r>
          <w:r w:rsidRPr="00D0432F">
            <w:rPr>
              <w:rStyle w:val="PlaceholderText"/>
            </w:rPr>
            <w:t xml:space="preserve"> </w:t>
          </w:r>
        </w:p>
      </w:docPartBody>
    </w:docPart>
    <w:docPart>
      <w:docPartPr>
        <w:name w:val="18D1EF607CF245F7A958361E0569CFB2"/>
        <w:category>
          <w:name w:val="General"/>
          <w:gallery w:val="placeholder"/>
        </w:category>
        <w:types>
          <w:type w:val="bbPlcHdr"/>
        </w:types>
        <w:behaviors>
          <w:behavior w:val="content"/>
        </w:behaviors>
        <w:guid w:val="{FE5293A3-B758-4B67-A351-EA13434881F8}"/>
      </w:docPartPr>
      <w:docPartBody>
        <w:p w:rsidR="00222FF9" w:rsidRDefault="004F0EFC" w:rsidP="004F0EFC">
          <w:pPr>
            <w:pStyle w:val="18D1EF607CF245F7A958361E0569CFB2"/>
          </w:pPr>
          <w:r w:rsidRPr="00D0432F">
            <w:rPr>
              <w:rStyle w:val="PlaceholderText"/>
              <w:highlight w:val="lightGray"/>
            </w:rPr>
            <w:t>10. Enter city name here.</w:t>
          </w:r>
        </w:p>
      </w:docPartBody>
    </w:docPart>
    <w:docPart>
      <w:docPartPr>
        <w:name w:val="35B9000C52484516A9ACF280E15FDAEF"/>
        <w:category>
          <w:name w:val="General"/>
          <w:gallery w:val="placeholder"/>
        </w:category>
        <w:types>
          <w:type w:val="bbPlcHdr"/>
        </w:types>
        <w:behaviors>
          <w:behavior w:val="content"/>
        </w:behaviors>
        <w:guid w:val="{3B830475-3EA4-413F-A405-B18932FEE4CE}"/>
      </w:docPartPr>
      <w:docPartBody>
        <w:p w:rsidR="00222FF9" w:rsidRDefault="004F0EFC" w:rsidP="004F0EFC">
          <w:pPr>
            <w:pStyle w:val="35B9000C52484516A9ACF280E15FDAEF"/>
          </w:pPr>
          <w:r w:rsidRPr="00D0432F">
            <w:rPr>
              <w:rStyle w:val="PlaceholderText"/>
              <w:highlight w:val="lightGray"/>
            </w:rPr>
            <w:t>11. Enter county name here.</w:t>
          </w:r>
        </w:p>
      </w:docPartBody>
    </w:docPart>
    <w:docPart>
      <w:docPartPr>
        <w:name w:val="C377DC6FA64840B9894D9C4A2E2B1535"/>
        <w:category>
          <w:name w:val="General"/>
          <w:gallery w:val="placeholder"/>
        </w:category>
        <w:types>
          <w:type w:val="bbPlcHdr"/>
        </w:types>
        <w:behaviors>
          <w:behavior w:val="content"/>
        </w:behaviors>
        <w:guid w:val="{C8CAD900-F9F3-42B7-B55A-63E20007D3C5}"/>
      </w:docPartPr>
      <w:docPartBody>
        <w:p w:rsidR="00222FF9" w:rsidRDefault="004F0EFC" w:rsidP="004F0EFC">
          <w:pPr>
            <w:pStyle w:val="C377DC6FA64840B9894D9C4A2E2B1535"/>
          </w:pPr>
          <w:r w:rsidRPr="00D0432F">
            <w:rPr>
              <w:rStyle w:val="PlaceholderText"/>
              <w:highlight w:val="lightGray"/>
            </w:rPr>
            <w:t>12. Enter zip cod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2101"/>
    <w:rsid w:val="000D4628"/>
    <w:rsid w:val="00185C42"/>
    <w:rsid w:val="00222FF9"/>
    <w:rsid w:val="00445462"/>
    <w:rsid w:val="004F0EFC"/>
    <w:rsid w:val="005B745C"/>
    <w:rsid w:val="006679C7"/>
    <w:rsid w:val="00AC2101"/>
    <w:rsid w:val="00C84CF5"/>
    <w:rsid w:val="00E211D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0EFC"/>
    <w:rPr>
      <w:color w:val="808080"/>
    </w:rPr>
  </w:style>
  <w:style w:type="paragraph" w:customStyle="1" w:styleId="AC64D974C4B24180AFF3F72141AA29161">
    <w:name w:val="AC64D974C4B24180AFF3F72141AA29161"/>
    <w:rsid w:val="00C84CF5"/>
    <w:pPr>
      <w:spacing w:after="120" w:line="240" w:lineRule="auto"/>
    </w:pPr>
    <w:rPr>
      <w:rFonts w:ascii="Lucida Bright" w:eastAsiaTheme="minorHAnsi" w:hAnsi="Lucida Bright"/>
      <w:sz w:val="20"/>
      <w:szCs w:val="24"/>
    </w:rPr>
  </w:style>
  <w:style w:type="paragraph" w:customStyle="1" w:styleId="513411435F6849908E1BA61EF5EDE2D51">
    <w:name w:val="513411435F6849908E1BA61EF5EDE2D51"/>
    <w:rsid w:val="00C84CF5"/>
    <w:pPr>
      <w:spacing w:after="120" w:line="240" w:lineRule="auto"/>
    </w:pPr>
    <w:rPr>
      <w:rFonts w:ascii="Lucida Bright" w:eastAsiaTheme="minorHAnsi" w:hAnsi="Lucida Bright"/>
      <w:sz w:val="20"/>
      <w:szCs w:val="24"/>
    </w:rPr>
  </w:style>
  <w:style w:type="paragraph" w:customStyle="1" w:styleId="6FFEEAFB9CBD459A953992395EB8EB621">
    <w:name w:val="6FFEEAFB9CBD459A953992395EB8EB621"/>
    <w:rsid w:val="00C84CF5"/>
    <w:pPr>
      <w:spacing w:after="120" w:line="240" w:lineRule="auto"/>
    </w:pPr>
    <w:rPr>
      <w:rFonts w:ascii="Lucida Bright" w:eastAsiaTheme="minorHAnsi" w:hAnsi="Lucida Bright"/>
      <w:sz w:val="20"/>
      <w:szCs w:val="24"/>
    </w:rPr>
  </w:style>
  <w:style w:type="paragraph" w:customStyle="1" w:styleId="714BE0607D734335AD10FF05FACD2D581">
    <w:name w:val="714BE0607D734335AD10FF05FACD2D581"/>
    <w:rsid w:val="00C84CF5"/>
    <w:pPr>
      <w:spacing w:after="120" w:line="240" w:lineRule="auto"/>
    </w:pPr>
    <w:rPr>
      <w:rFonts w:ascii="Lucida Bright" w:eastAsiaTheme="minorHAnsi" w:hAnsi="Lucida Bright"/>
      <w:sz w:val="20"/>
      <w:szCs w:val="24"/>
    </w:rPr>
  </w:style>
  <w:style w:type="paragraph" w:customStyle="1" w:styleId="F39354086BA94C138F0CAE80649860131">
    <w:name w:val="F39354086BA94C138F0CAE80649860131"/>
    <w:rsid w:val="00C84CF5"/>
    <w:pPr>
      <w:spacing w:after="120" w:line="240" w:lineRule="auto"/>
    </w:pPr>
    <w:rPr>
      <w:rFonts w:ascii="Lucida Bright" w:eastAsiaTheme="minorHAnsi" w:hAnsi="Lucida Bright"/>
      <w:sz w:val="20"/>
      <w:szCs w:val="24"/>
    </w:rPr>
  </w:style>
  <w:style w:type="paragraph" w:customStyle="1" w:styleId="613B39821BD449C2B8EAEE21A22171C3">
    <w:name w:val="613B39821BD449C2B8EAEE21A22171C3"/>
    <w:rsid w:val="004F0EFC"/>
    <w:rPr>
      <w:lang w:eastAsia="zh-TW"/>
    </w:rPr>
  </w:style>
  <w:style w:type="paragraph" w:customStyle="1" w:styleId="C0541D685626468B94BC2EF2F1AE0CB8">
    <w:name w:val="C0541D685626468B94BC2EF2F1AE0CB8"/>
    <w:rsid w:val="004F0EFC"/>
    <w:rPr>
      <w:lang w:eastAsia="zh-TW"/>
    </w:rPr>
  </w:style>
  <w:style w:type="paragraph" w:customStyle="1" w:styleId="85DAC46BEB5C456290812D7F77DA4C54">
    <w:name w:val="85DAC46BEB5C456290812D7F77DA4C54"/>
    <w:rsid w:val="004F0EFC"/>
    <w:rPr>
      <w:lang w:eastAsia="zh-TW"/>
    </w:rPr>
  </w:style>
  <w:style w:type="paragraph" w:customStyle="1" w:styleId="B945594C4DB34730A8B83314075C093B">
    <w:name w:val="B945594C4DB34730A8B83314075C093B"/>
    <w:rsid w:val="004F0EFC"/>
    <w:rPr>
      <w:lang w:eastAsia="zh-TW"/>
    </w:rPr>
  </w:style>
  <w:style w:type="paragraph" w:customStyle="1" w:styleId="A8FBB53DF14B4B9D82073EF17D49B6A6">
    <w:name w:val="A8FBB53DF14B4B9D82073EF17D49B6A6"/>
    <w:rsid w:val="004F0EFC"/>
    <w:rPr>
      <w:lang w:eastAsia="zh-TW"/>
    </w:rPr>
  </w:style>
  <w:style w:type="paragraph" w:customStyle="1" w:styleId="1652BE1308DE44CDBB8714EDEAD6AEE0">
    <w:name w:val="1652BE1308DE44CDBB8714EDEAD6AEE0"/>
    <w:rsid w:val="004F0EFC"/>
    <w:rPr>
      <w:lang w:eastAsia="zh-TW"/>
    </w:rPr>
  </w:style>
  <w:style w:type="paragraph" w:customStyle="1" w:styleId="B2CFDD47E1FB4062B912AECA0A16D39E">
    <w:name w:val="B2CFDD47E1FB4062B912AECA0A16D39E"/>
    <w:rsid w:val="004F0EFC"/>
    <w:rPr>
      <w:lang w:eastAsia="zh-TW"/>
    </w:rPr>
  </w:style>
  <w:style w:type="paragraph" w:customStyle="1" w:styleId="813D626CC446491CB4C0164640C57D3A">
    <w:name w:val="813D626CC446491CB4C0164640C57D3A"/>
    <w:rsid w:val="004F0EFC"/>
    <w:rPr>
      <w:lang w:eastAsia="zh-TW"/>
    </w:rPr>
  </w:style>
  <w:style w:type="paragraph" w:customStyle="1" w:styleId="4B2DF5DEDE794F8F9C6B750EAA42771E">
    <w:name w:val="4B2DF5DEDE794F8F9C6B750EAA42771E"/>
    <w:rsid w:val="004F0EFC"/>
    <w:rPr>
      <w:lang w:eastAsia="zh-TW"/>
    </w:rPr>
  </w:style>
  <w:style w:type="paragraph" w:customStyle="1" w:styleId="18D1EF607CF245F7A958361E0569CFB2">
    <w:name w:val="18D1EF607CF245F7A958361E0569CFB2"/>
    <w:rsid w:val="004F0EFC"/>
    <w:rPr>
      <w:lang w:eastAsia="zh-TW"/>
    </w:rPr>
  </w:style>
  <w:style w:type="paragraph" w:customStyle="1" w:styleId="35B9000C52484516A9ACF280E15FDAEF">
    <w:name w:val="35B9000C52484516A9ACF280E15FDAEF"/>
    <w:rsid w:val="004F0EFC"/>
    <w:rPr>
      <w:lang w:eastAsia="zh-TW"/>
    </w:rPr>
  </w:style>
  <w:style w:type="paragraph" w:customStyle="1" w:styleId="C377DC6FA64840B9894D9C4A2E2B1535">
    <w:name w:val="C377DC6FA64840B9894D9C4A2E2B1535"/>
    <w:rsid w:val="004F0EFC"/>
    <w:rPr>
      <w:lang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5</Words>
  <Characters>134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Normal Template 2016</vt:lpstr>
    </vt:vector>
  </TitlesOfParts>
  <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Template 2016</dc:title>
  <dc:subject/>
  <dc:creator>Macayla Coleman</dc:creator>
  <cp:keywords/>
  <dc:description/>
  <cp:lastModifiedBy>Sheila Wilkins</cp:lastModifiedBy>
  <cp:revision>3</cp:revision>
  <dcterms:created xsi:type="dcterms:W3CDTF">2022-09-13T22:21:00Z</dcterms:created>
  <dcterms:modified xsi:type="dcterms:W3CDTF">2022-09-13T22:21:00Z</dcterms:modified>
</cp:coreProperties>
</file>